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E74411">
              <w:rPr>
                <w:b/>
              </w:rPr>
              <w:t>14 MAY</w:t>
            </w:r>
            <w:r w:rsidR="00AF1AF2">
              <w:rPr>
                <w:b/>
              </w:rPr>
              <w:t>, 2021</w:t>
            </w:r>
            <w:bookmarkStart w:id="0" w:name="_GoBack"/>
            <w:bookmarkEnd w:id="0"/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D35023">
              <w:rPr>
                <w:b/>
              </w:rPr>
              <w:t>0900</w:t>
            </w:r>
          </w:p>
          <w:p w:rsidR="003A52CC" w:rsidRPr="005661EF" w:rsidRDefault="00D35023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NEW BUILD, MIDDLESBROUGH, </w:t>
            </w:r>
            <w:r w:rsidR="00420848">
              <w:rPr>
                <w:b/>
              </w:rPr>
              <w:t xml:space="preserve">BOARDROOM, HARTLEPOOL &amp; </w:t>
            </w:r>
            <w:r w:rsidR="001A73B8">
              <w:rPr>
                <w:b/>
              </w:rPr>
              <w:t xml:space="preserve">VIA </w:t>
            </w:r>
            <w:r w:rsidR="006965E9">
              <w:rPr>
                <w:b/>
              </w:rPr>
              <w:t>ZOOM</w:t>
            </w:r>
          </w:p>
          <w:p w:rsidR="003A52CC" w:rsidRDefault="003A52CC" w:rsidP="00BA1E98">
            <w:pPr>
              <w:rPr>
                <w:i/>
              </w:rPr>
            </w:pPr>
          </w:p>
          <w:p w:rsidR="000F71AB" w:rsidRPr="00550D15" w:rsidRDefault="000F71AB" w:rsidP="00BA1E98">
            <w:pPr>
              <w:rPr>
                <w:i/>
              </w:rPr>
            </w:pP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715302" w:rsidRPr="006C4597" w:rsidTr="008F0960">
        <w:tc>
          <w:tcPr>
            <w:tcW w:w="8506" w:type="dxa"/>
            <w:gridSpan w:val="4"/>
            <w:shd w:val="clear" w:color="auto" w:fill="auto"/>
          </w:tcPr>
          <w:p w:rsidR="00715302" w:rsidRPr="00CB7454" w:rsidRDefault="00715302" w:rsidP="00CB7454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eet at new Middlesbrough building</w:t>
            </w:r>
          </w:p>
        </w:tc>
        <w:tc>
          <w:tcPr>
            <w:tcW w:w="1276" w:type="dxa"/>
            <w:shd w:val="clear" w:color="auto" w:fill="auto"/>
          </w:tcPr>
          <w:p w:rsidR="00715302" w:rsidRPr="006C4597" w:rsidRDefault="00715302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817" w:type="dxa"/>
          </w:tcPr>
          <w:p w:rsidR="00715302" w:rsidRPr="00715302" w:rsidRDefault="00715302" w:rsidP="00197058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715302" w:rsidRPr="006C4597" w:rsidTr="00197058">
        <w:tc>
          <w:tcPr>
            <w:tcW w:w="4395" w:type="dxa"/>
            <w:gridSpan w:val="2"/>
            <w:shd w:val="clear" w:color="auto" w:fill="auto"/>
          </w:tcPr>
          <w:p w:rsidR="00715302" w:rsidRPr="00CB7454" w:rsidRDefault="00715302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CB7454">
              <w:rPr>
                <w:b/>
                <w:sz w:val="22"/>
                <w:szCs w:val="22"/>
              </w:rPr>
              <w:t>Tour of Building</w:t>
            </w:r>
          </w:p>
        </w:tc>
        <w:tc>
          <w:tcPr>
            <w:tcW w:w="1418" w:type="dxa"/>
            <w:shd w:val="clear" w:color="auto" w:fill="auto"/>
          </w:tcPr>
          <w:p w:rsidR="00715302" w:rsidRPr="006C4597" w:rsidRDefault="00715302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715302" w:rsidRPr="006C4597" w:rsidRDefault="00715302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715302" w:rsidRPr="006C4597" w:rsidRDefault="00715302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817" w:type="dxa"/>
          </w:tcPr>
          <w:p w:rsidR="00715302" w:rsidRPr="00715302" w:rsidRDefault="00715302" w:rsidP="00197058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715302" w:rsidRPr="006C4597" w:rsidTr="00197058">
        <w:tc>
          <w:tcPr>
            <w:tcW w:w="4395" w:type="dxa"/>
            <w:gridSpan w:val="2"/>
            <w:shd w:val="clear" w:color="auto" w:fill="auto"/>
          </w:tcPr>
          <w:p w:rsidR="00715302" w:rsidRPr="006C4597" w:rsidRDefault="00715302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715302" w:rsidRPr="006C4597" w:rsidRDefault="00715302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715302" w:rsidRPr="006C4597" w:rsidRDefault="00715302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715302" w:rsidRPr="006C4597" w:rsidRDefault="00715302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817" w:type="dxa"/>
          </w:tcPr>
          <w:p w:rsidR="00715302" w:rsidRPr="006C4597" w:rsidRDefault="00715302" w:rsidP="0019705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FORMAT</w:t>
            </w: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TIM</w:t>
            </w:r>
            <w:r w:rsidR="00197058">
              <w:rPr>
                <w:b/>
                <w:sz w:val="22"/>
                <w:szCs w:val="22"/>
              </w:rPr>
              <w:t>E</w:t>
            </w:r>
          </w:p>
        </w:tc>
      </w:tr>
      <w:tr w:rsidR="00715302" w:rsidRPr="006C4597" w:rsidTr="007655C2">
        <w:tc>
          <w:tcPr>
            <w:tcW w:w="9782" w:type="dxa"/>
            <w:gridSpan w:val="5"/>
            <w:shd w:val="clear" w:color="auto" w:fill="auto"/>
          </w:tcPr>
          <w:p w:rsidR="00715302" w:rsidRPr="006C4597" w:rsidRDefault="00715302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-convene at Hartlepool: Coffee on Arrival</w:t>
            </w:r>
          </w:p>
        </w:tc>
        <w:tc>
          <w:tcPr>
            <w:tcW w:w="817" w:type="dxa"/>
          </w:tcPr>
          <w:p w:rsidR="00715302" w:rsidRPr="006C4597" w:rsidRDefault="00715302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 w:rsidR="00E74411">
              <w:rPr>
                <w:sz w:val="22"/>
                <w:szCs w:val="22"/>
              </w:rPr>
              <w:t>23 April</w:t>
            </w:r>
            <w:r w:rsidR="009D74B8">
              <w:rPr>
                <w:sz w:val="22"/>
                <w:szCs w:val="22"/>
              </w:rPr>
              <w:t xml:space="preserve"> </w:t>
            </w:r>
            <w:r w:rsidR="00E15827">
              <w:rPr>
                <w:sz w:val="22"/>
                <w:szCs w:val="22"/>
              </w:rPr>
              <w:t>2021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</w:t>
            </w:r>
            <w:r w:rsidR="00010BAE">
              <w:rPr>
                <w:sz w:val="22"/>
                <w:szCs w:val="22"/>
              </w:rPr>
              <w:t>al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9782" w:type="dxa"/>
            <w:gridSpan w:val="5"/>
            <w:shd w:val="clear" w:color="auto" w:fill="auto"/>
          </w:tcPr>
          <w:p w:rsidR="008B6096" w:rsidRPr="006C4597" w:rsidRDefault="00E74411" w:rsidP="00CA251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TRATEGY 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E74411" w:rsidRPr="00E74411" w:rsidRDefault="00E74411" w:rsidP="00E74411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ategy Issues</w:t>
            </w:r>
            <w:r w:rsidR="00AF4A75">
              <w:rPr>
                <w:sz w:val="22"/>
                <w:szCs w:val="22"/>
              </w:rPr>
              <w:t xml:space="preserve"> – An Overview</w:t>
            </w:r>
          </w:p>
        </w:tc>
        <w:tc>
          <w:tcPr>
            <w:tcW w:w="1418" w:type="dxa"/>
            <w:shd w:val="clear" w:color="auto" w:fill="auto"/>
          </w:tcPr>
          <w:p w:rsidR="001A73B8" w:rsidRPr="005453F9" w:rsidRDefault="00AF4A75" w:rsidP="00E7441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1A73B8" w:rsidRPr="00197058" w:rsidRDefault="001A73B8" w:rsidP="00E74411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1D28FF" w:rsidRPr="006C4597" w:rsidTr="00197058">
        <w:tc>
          <w:tcPr>
            <w:tcW w:w="568" w:type="dxa"/>
            <w:shd w:val="clear" w:color="auto" w:fill="auto"/>
          </w:tcPr>
          <w:p w:rsidR="001D28FF" w:rsidRPr="007A7845" w:rsidRDefault="001D28FF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D28FF" w:rsidRDefault="00E74411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ategic Plan 2019-24</w:t>
            </w:r>
          </w:p>
          <w:p w:rsidR="00E74411" w:rsidRPr="00AF4A75" w:rsidRDefault="00E74411" w:rsidP="00AF4A75">
            <w:pPr>
              <w:pStyle w:val="ListParagraph"/>
              <w:numPr>
                <w:ilvl w:val="0"/>
                <w:numId w:val="16"/>
              </w:numPr>
              <w:spacing w:after="120" w:line="276" w:lineRule="auto"/>
              <w:ind w:left="312" w:hanging="283"/>
              <w:rPr>
                <w:rFonts w:ascii="Arial" w:hAnsi="Arial" w:cs="Arial"/>
                <w:sz w:val="22"/>
                <w:szCs w:val="22"/>
              </w:rPr>
            </w:pPr>
            <w:r w:rsidRPr="00AF4A75">
              <w:rPr>
                <w:rFonts w:ascii="Arial" w:hAnsi="Arial" w:cs="Arial"/>
                <w:sz w:val="22"/>
                <w:szCs w:val="22"/>
              </w:rPr>
              <w:t>A reminder &amp; progress review</w:t>
            </w:r>
          </w:p>
        </w:tc>
        <w:tc>
          <w:tcPr>
            <w:tcW w:w="1418" w:type="dxa"/>
            <w:shd w:val="clear" w:color="auto" w:fill="auto"/>
          </w:tcPr>
          <w:p w:rsidR="001D28FF" w:rsidRDefault="00AF4A7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1D28FF" w:rsidRDefault="001D28FF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D28FF" w:rsidRDefault="001D28FF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D28FF" w:rsidRDefault="001D28FF" w:rsidP="005453F9">
            <w:pPr>
              <w:spacing w:line="276" w:lineRule="auto"/>
              <w:rPr>
                <w:sz w:val="22"/>
              </w:rPr>
            </w:pPr>
          </w:p>
        </w:tc>
      </w:tr>
      <w:tr w:rsidR="001B34B5" w:rsidRPr="006C4597" w:rsidTr="00197058">
        <w:tc>
          <w:tcPr>
            <w:tcW w:w="568" w:type="dxa"/>
            <w:shd w:val="clear" w:color="auto" w:fill="auto"/>
          </w:tcPr>
          <w:p w:rsidR="001B34B5" w:rsidRPr="007A7845" w:rsidRDefault="001B34B5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B34B5" w:rsidRDefault="00E74411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cademic Strategy 2021-24</w:t>
            </w:r>
          </w:p>
          <w:p w:rsidR="00E74411" w:rsidRPr="00AF4A75" w:rsidRDefault="00E74411" w:rsidP="00AF4A75">
            <w:pPr>
              <w:pStyle w:val="ListParagraph"/>
              <w:numPr>
                <w:ilvl w:val="0"/>
                <w:numId w:val="16"/>
              </w:numPr>
              <w:spacing w:after="120" w:line="276" w:lineRule="auto"/>
              <w:ind w:left="312" w:hanging="312"/>
              <w:rPr>
                <w:rFonts w:ascii="Arial" w:hAnsi="Arial" w:cs="Arial"/>
                <w:sz w:val="22"/>
                <w:szCs w:val="22"/>
              </w:rPr>
            </w:pPr>
            <w:r w:rsidRPr="00AF4A75">
              <w:rPr>
                <w:rFonts w:ascii="Arial" w:hAnsi="Arial" w:cs="Arial"/>
                <w:sz w:val="22"/>
                <w:szCs w:val="22"/>
              </w:rPr>
              <w:t>Emerging themes &amp; issues</w:t>
            </w:r>
          </w:p>
        </w:tc>
        <w:tc>
          <w:tcPr>
            <w:tcW w:w="1418" w:type="dxa"/>
            <w:shd w:val="clear" w:color="auto" w:fill="auto"/>
          </w:tcPr>
          <w:p w:rsidR="001B34B5" w:rsidRDefault="001B34B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B34B5" w:rsidRDefault="001B34B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B34B5" w:rsidRDefault="001B34B5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B34B5" w:rsidRDefault="001B34B5" w:rsidP="005453F9">
            <w:pPr>
              <w:spacing w:line="276" w:lineRule="auto"/>
              <w:rPr>
                <w:sz w:val="22"/>
              </w:rPr>
            </w:pPr>
          </w:p>
        </w:tc>
      </w:tr>
      <w:tr w:rsidR="00AF1AF2" w:rsidRPr="006C4597" w:rsidTr="008F79BB">
        <w:tc>
          <w:tcPr>
            <w:tcW w:w="568" w:type="dxa"/>
            <w:shd w:val="clear" w:color="auto" w:fill="auto"/>
          </w:tcPr>
          <w:p w:rsidR="00AF1AF2" w:rsidRPr="007A7845" w:rsidRDefault="00AF1AF2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5245" w:type="dxa"/>
            <w:gridSpan w:val="2"/>
            <w:shd w:val="clear" w:color="auto" w:fill="auto"/>
          </w:tcPr>
          <w:p w:rsidR="00AF1AF2" w:rsidRDefault="00AF1AF2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rketing Strategy</w:t>
            </w:r>
          </w:p>
          <w:p w:rsidR="00AF1AF2" w:rsidRDefault="00AF1AF2" w:rsidP="005453F9">
            <w:pPr>
              <w:spacing w:line="276" w:lineRule="auto"/>
              <w:rPr>
                <w:sz w:val="22"/>
                <w:szCs w:val="22"/>
              </w:rPr>
            </w:pPr>
            <w:r w:rsidRPr="00AF4A75">
              <w:rPr>
                <w:sz w:val="22"/>
                <w:szCs w:val="22"/>
              </w:rPr>
              <w:t>Key features, curriculum alignment and development</w:t>
            </w:r>
          </w:p>
        </w:tc>
        <w:tc>
          <w:tcPr>
            <w:tcW w:w="2693" w:type="dxa"/>
            <w:shd w:val="clear" w:color="auto" w:fill="auto"/>
          </w:tcPr>
          <w:p w:rsidR="00AF1AF2" w:rsidRDefault="00AF1AF2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AF1AF2" w:rsidRDefault="00AF1AF2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AF1AF2" w:rsidRDefault="00AF1AF2" w:rsidP="005453F9">
            <w:pPr>
              <w:spacing w:line="276" w:lineRule="auto"/>
              <w:rPr>
                <w:sz w:val="22"/>
              </w:rPr>
            </w:pPr>
          </w:p>
        </w:tc>
      </w:tr>
      <w:tr w:rsidR="00715302" w:rsidRPr="006C4597" w:rsidTr="00197058">
        <w:tc>
          <w:tcPr>
            <w:tcW w:w="568" w:type="dxa"/>
            <w:shd w:val="clear" w:color="auto" w:fill="auto"/>
          </w:tcPr>
          <w:p w:rsidR="00715302" w:rsidRPr="007A7845" w:rsidRDefault="00715302" w:rsidP="00715302">
            <w:pPr>
              <w:pStyle w:val="ListParagraph"/>
              <w:spacing w:line="360" w:lineRule="auto"/>
              <w:ind w:left="3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715302" w:rsidRPr="00715302" w:rsidRDefault="00715302" w:rsidP="005453F9">
            <w:pPr>
              <w:spacing w:after="120" w:line="276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reak for Lunch</w:t>
            </w:r>
          </w:p>
        </w:tc>
        <w:tc>
          <w:tcPr>
            <w:tcW w:w="1418" w:type="dxa"/>
            <w:shd w:val="clear" w:color="auto" w:fill="auto"/>
          </w:tcPr>
          <w:p w:rsidR="00715302" w:rsidRDefault="00715302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715302" w:rsidRDefault="00715302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715302" w:rsidRDefault="00715302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715302" w:rsidRDefault="00715302" w:rsidP="005453F9">
            <w:pPr>
              <w:spacing w:line="276" w:lineRule="auto"/>
              <w:rPr>
                <w:sz w:val="22"/>
              </w:rPr>
            </w:pPr>
          </w:p>
        </w:tc>
      </w:tr>
      <w:tr w:rsidR="00AF1AF2" w:rsidRPr="006C4597" w:rsidTr="0010212F">
        <w:tc>
          <w:tcPr>
            <w:tcW w:w="568" w:type="dxa"/>
            <w:shd w:val="clear" w:color="auto" w:fill="auto"/>
          </w:tcPr>
          <w:p w:rsidR="00AF1AF2" w:rsidRPr="007A7845" w:rsidRDefault="00AF1AF2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5245" w:type="dxa"/>
            <w:gridSpan w:val="2"/>
            <w:shd w:val="clear" w:color="auto" w:fill="auto"/>
          </w:tcPr>
          <w:p w:rsidR="00AF1AF2" w:rsidRDefault="00AF1AF2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gree Awarding Powers</w:t>
            </w:r>
          </w:p>
          <w:p w:rsidR="00AF1AF2" w:rsidRDefault="00AF1AF2" w:rsidP="005453F9">
            <w:pPr>
              <w:spacing w:line="276" w:lineRule="auto"/>
              <w:rPr>
                <w:sz w:val="22"/>
                <w:szCs w:val="22"/>
              </w:rPr>
            </w:pPr>
            <w:r w:rsidRPr="00AF4A75">
              <w:rPr>
                <w:sz w:val="22"/>
                <w:szCs w:val="22"/>
              </w:rPr>
              <w:t>Rationale, assessment of readiness, timescale</w:t>
            </w:r>
          </w:p>
        </w:tc>
        <w:tc>
          <w:tcPr>
            <w:tcW w:w="2693" w:type="dxa"/>
            <w:shd w:val="clear" w:color="auto" w:fill="auto"/>
          </w:tcPr>
          <w:p w:rsidR="00AF1AF2" w:rsidRDefault="00AF1AF2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AF1AF2" w:rsidRDefault="00AF1AF2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AF1AF2" w:rsidRDefault="00AF1AF2" w:rsidP="005453F9">
            <w:pPr>
              <w:spacing w:line="276" w:lineRule="auto"/>
              <w:rPr>
                <w:sz w:val="22"/>
              </w:rPr>
            </w:pPr>
          </w:p>
        </w:tc>
      </w:tr>
      <w:tr w:rsidR="00AF4A75" w:rsidRPr="006C4597" w:rsidTr="00197058">
        <w:tc>
          <w:tcPr>
            <w:tcW w:w="568" w:type="dxa"/>
            <w:shd w:val="clear" w:color="auto" w:fill="auto"/>
          </w:tcPr>
          <w:p w:rsidR="00AF4A75" w:rsidRPr="007A7845" w:rsidRDefault="00AF4A75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F4A75" w:rsidRDefault="00AF4A75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hort-term challenges</w:t>
            </w:r>
          </w:p>
          <w:p w:rsidR="00AF4A75" w:rsidRPr="00AF4A75" w:rsidRDefault="00AF4A75" w:rsidP="00AF4A75">
            <w:pPr>
              <w:pStyle w:val="ListParagraph"/>
              <w:numPr>
                <w:ilvl w:val="0"/>
                <w:numId w:val="16"/>
              </w:numPr>
              <w:spacing w:after="120" w:line="276" w:lineRule="auto"/>
              <w:ind w:left="312" w:hanging="283"/>
              <w:rPr>
                <w:rFonts w:ascii="Arial" w:hAnsi="Arial" w:cs="Arial"/>
                <w:sz w:val="22"/>
                <w:szCs w:val="22"/>
              </w:rPr>
            </w:pPr>
            <w:r w:rsidRPr="00AF4A75">
              <w:rPr>
                <w:rFonts w:ascii="Arial" w:hAnsi="Arial" w:cs="Arial"/>
                <w:sz w:val="22"/>
                <w:szCs w:val="22"/>
              </w:rPr>
              <w:t>Key issues 2021-22 &amp; 2022-23</w:t>
            </w:r>
          </w:p>
        </w:tc>
        <w:tc>
          <w:tcPr>
            <w:tcW w:w="1418" w:type="dxa"/>
            <w:shd w:val="clear" w:color="auto" w:fill="auto"/>
          </w:tcPr>
          <w:p w:rsidR="00AF4A75" w:rsidRDefault="00AF4A7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AF4A75" w:rsidRDefault="00AF4A7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AF4A75" w:rsidRDefault="00AF4A75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AF4A75" w:rsidRDefault="00AF4A75" w:rsidP="005453F9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86562F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EB2B13" w:rsidRPr="00EB2B13" w:rsidRDefault="00661A45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C53335">
              <w:rPr>
                <w:sz w:val="22"/>
                <w:szCs w:val="22"/>
              </w:rPr>
              <w:t>7</w:t>
            </w:r>
            <w:r w:rsidR="00EB2B13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EB2B13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E732F" w:rsidRPr="006C4597" w:rsidTr="00197058">
        <w:tc>
          <w:tcPr>
            <w:tcW w:w="568" w:type="dxa"/>
            <w:shd w:val="clear" w:color="auto" w:fill="auto"/>
          </w:tcPr>
          <w:p w:rsidR="005E732F" w:rsidRDefault="00C53335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</w:t>
            </w:r>
            <w:r w:rsidR="005E732F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9F7538" w:rsidRPr="00B47C2D" w:rsidRDefault="005E732F" w:rsidP="00B47C2D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:rsidR="005E732F" w:rsidRPr="00887E8F" w:rsidRDefault="005E732F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BD5AA3" w:rsidRPr="006C4597" w:rsidRDefault="00BD5AA3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BD5AA3" w:rsidRPr="00BD5AA3" w:rsidRDefault="00BD5AA3" w:rsidP="005453F9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817" w:type="dxa"/>
          </w:tcPr>
          <w:p w:rsidR="005E732F" w:rsidRDefault="005E732F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EB2B13" w:rsidRDefault="00C53335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9</w:t>
            </w:r>
            <w:r w:rsidR="00EB2B13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EB2B13" w:rsidRDefault="00EB2B1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C53335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214" w:type="dxa"/>
            <w:gridSpan w:val="4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5453F9" w:rsidRPr="006C4597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 w:rsidR="00AF4A75">
              <w:rPr>
                <w:sz w:val="22"/>
                <w:szCs w:val="22"/>
              </w:rPr>
              <w:t>Monday July 5</w:t>
            </w:r>
            <w:r w:rsidR="00AF4A75" w:rsidRPr="00AF4A75">
              <w:rPr>
                <w:sz w:val="22"/>
                <w:szCs w:val="22"/>
                <w:vertAlign w:val="superscript"/>
              </w:rPr>
              <w:t>th</w:t>
            </w:r>
            <w:r w:rsidR="00AF4A75">
              <w:rPr>
                <w:sz w:val="22"/>
                <w:szCs w:val="22"/>
              </w:rPr>
              <w:t xml:space="preserve"> 2021</w:t>
            </w:r>
            <w:r>
              <w:rPr>
                <w:sz w:val="22"/>
                <w:szCs w:val="22"/>
              </w:rPr>
              <w:t>,</w:t>
            </w:r>
            <w:r w:rsidR="00EB2B13">
              <w:rPr>
                <w:sz w:val="22"/>
                <w:szCs w:val="22"/>
              </w:rPr>
              <w:t xml:space="preserve"> </w:t>
            </w:r>
            <w:r w:rsidR="00AF4A75">
              <w:rPr>
                <w:sz w:val="22"/>
                <w:szCs w:val="22"/>
              </w:rPr>
              <w:t>at 1330hrs</w:t>
            </w:r>
            <w:r w:rsidR="000D27E8">
              <w:rPr>
                <w:sz w:val="22"/>
                <w:szCs w:val="22"/>
              </w:rPr>
              <w:t>,</w:t>
            </w:r>
            <w:r w:rsidR="00AF4A75">
              <w:rPr>
                <w:sz w:val="22"/>
                <w:szCs w:val="22"/>
              </w:rPr>
              <w:t xml:space="preserve"> in the </w:t>
            </w:r>
            <w:r w:rsidR="000D27E8">
              <w:rPr>
                <w:sz w:val="22"/>
                <w:szCs w:val="22"/>
              </w:rPr>
              <w:t xml:space="preserve">Boardroom, Hartlepool and </w:t>
            </w:r>
            <w:r w:rsidR="00AC34F6">
              <w:rPr>
                <w:sz w:val="22"/>
                <w:szCs w:val="22"/>
              </w:rPr>
              <w:t>via Video Conference Call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DD765C">
      <w:headerReference w:type="default" r:id="rId8"/>
      <w:pgSz w:w="11906" w:h="16838"/>
      <w:pgMar w:top="851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B75C42"/>
    <w:multiLevelType w:val="hybridMultilevel"/>
    <w:tmpl w:val="23CA77F0"/>
    <w:lvl w:ilvl="0" w:tplc="D51881C6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D2A72"/>
    <w:multiLevelType w:val="hybridMultilevel"/>
    <w:tmpl w:val="90884616"/>
    <w:lvl w:ilvl="0" w:tplc="5180146A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C34026"/>
    <w:multiLevelType w:val="hybridMultilevel"/>
    <w:tmpl w:val="4956C65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21C74E4"/>
    <w:multiLevelType w:val="hybridMultilevel"/>
    <w:tmpl w:val="C0D2ECAE"/>
    <w:lvl w:ilvl="0" w:tplc="839468CE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F2417C"/>
    <w:multiLevelType w:val="hybridMultilevel"/>
    <w:tmpl w:val="40F212BC"/>
    <w:lvl w:ilvl="0" w:tplc="CB82F79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63713A52"/>
    <w:multiLevelType w:val="hybridMultilevel"/>
    <w:tmpl w:val="136EDA28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0"/>
  </w:num>
  <w:num w:numId="4">
    <w:abstractNumId w:val="11"/>
  </w:num>
  <w:num w:numId="5">
    <w:abstractNumId w:val="14"/>
  </w:num>
  <w:num w:numId="6">
    <w:abstractNumId w:val="2"/>
  </w:num>
  <w:num w:numId="7">
    <w:abstractNumId w:val="5"/>
  </w:num>
  <w:num w:numId="8">
    <w:abstractNumId w:val="1"/>
  </w:num>
  <w:num w:numId="9">
    <w:abstractNumId w:val="8"/>
  </w:num>
  <w:num w:numId="10">
    <w:abstractNumId w:val="4"/>
  </w:num>
  <w:num w:numId="11">
    <w:abstractNumId w:val="12"/>
  </w:num>
  <w:num w:numId="12">
    <w:abstractNumId w:val="9"/>
  </w:num>
  <w:num w:numId="13">
    <w:abstractNumId w:val="16"/>
  </w:num>
  <w:num w:numId="14">
    <w:abstractNumId w:val="3"/>
  </w:num>
  <w:num w:numId="15">
    <w:abstractNumId w:val="7"/>
  </w:num>
  <w:num w:numId="16">
    <w:abstractNumId w:val="10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167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0BAE"/>
    <w:rsid w:val="00011BD7"/>
    <w:rsid w:val="000167F3"/>
    <w:rsid w:val="00021DDC"/>
    <w:rsid w:val="00041E13"/>
    <w:rsid w:val="00047B30"/>
    <w:rsid w:val="00076ED2"/>
    <w:rsid w:val="00080784"/>
    <w:rsid w:val="0008429C"/>
    <w:rsid w:val="00096E25"/>
    <w:rsid w:val="000D27E8"/>
    <w:rsid w:val="000D3BDE"/>
    <w:rsid w:val="000F71AB"/>
    <w:rsid w:val="001073F3"/>
    <w:rsid w:val="00111955"/>
    <w:rsid w:val="001159CA"/>
    <w:rsid w:val="001339FC"/>
    <w:rsid w:val="0013601E"/>
    <w:rsid w:val="001445F8"/>
    <w:rsid w:val="00184340"/>
    <w:rsid w:val="00193173"/>
    <w:rsid w:val="00197058"/>
    <w:rsid w:val="00197C9C"/>
    <w:rsid w:val="001A5347"/>
    <w:rsid w:val="001A73B8"/>
    <w:rsid w:val="001B34B5"/>
    <w:rsid w:val="001C2464"/>
    <w:rsid w:val="001D28FF"/>
    <w:rsid w:val="001D36D0"/>
    <w:rsid w:val="001E5463"/>
    <w:rsid w:val="001F0B52"/>
    <w:rsid w:val="001F0E39"/>
    <w:rsid w:val="001F3248"/>
    <w:rsid w:val="00207744"/>
    <w:rsid w:val="002138F8"/>
    <w:rsid w:val="00227D34"/>
    <w:rsid w:val="00230591"/>
    <w:rsid w:val="00235433"/>
    <w:rsid w:val="00236119"/>
    <w:rsid w:val="00286F51"/>
    <w:rsid w:val="002B0DD4"/>
    <w:rsid w:val="002B575D"/>
    <w:rsid w:val="002D1B3C"/>
    <w:rsid w:val="002F2862"/>
    <w:rsid w:val="00307960"/>
    <w:rsid w:val="003127CB"/>
    <w:rsid w:val="00320984"/>
    <w:rsid w:val="00327FC4"/>
    <w:rsid w:val="003326E0"/>
    <w:rsid w:val="003362AF"/>
    <w:rsid w:val="00337E04"/>
    <w:rsid w:val="003461F1"/>
    <w:rsid w:val="00352FC7"/>
    <w:rsid w:val="003655FE"/>
    <w:rsid w:val="00367054"/>
    <w:rsid w:val="00376688"/>
    <w:rsid w:val="00380CDF"/>
    <w:rsid w:val="00380CFD"/>
    <w:rsid w:val="00384B78"/>
    <w:rsid w:val="003858C5"/>
    <w:rsid w:val="003976E1"/>
    <w:rsid w:val="003A33C5"/>
    <w:rsid w:val="003A45B1"/>
    <w:rsid w:val="003A52CC"/>
    <w:rsid w:val="003A5AD3"/>
    <w:rsid w:val="003A651C"/>
    <w:rsid w:val="003B7045"/>
    <w:rsid w:val="003D3A82"/>
    <w:rsid w:val="003E3DA0"/>
    <w:rsid w:val="003E3E98"/>
    <w:rsid w:val="003E66AB"/>
    <w:rsid w:val="003F132E"/>
    <w:rsid w:val="003F76E0"/>
    <w:rsid w:val="00420848"/>
    <w:rsid w:val="00432248"/>
    <w:rsid w:val="00441AA9"/>
    <w:rsid w:val="00443AC8"/>
    <w:rsid w:val="00452169"/>
    <w:rsid w:val="00464640"/>
    <w:rsid w:val="00490232"/>
    <w:rsid w:val="00491AA5"/>
    <w:rsid w:val="004A4AA9"/>
    <w:rsid w:val="004A5052"/>
    <w:rsid w:val="004A693B"/>
    <w:rsid w:val="004B7625"/>
    <w:rsid w:val="004C20F6"/>
    <w:rsid w:val="004C3FC4"/>
    <w:rsid w:val="004C5549"/>
    <w:rsid w:val="004D0A56"/>
    <w:rsid w:val="004D30A9"/>
    <w:rsid w:val="004D7859"/>
    <w:rsid w:val="004E3406"/>
    <w:rsid w:val="004E4963"/>
    <w:rsid w:val="004F5F53"/>
    <w:rsid w:val="00512CBA"/>
    <w:rsid w:val="00513352"/>
    <w:rsid w:val="00520334"/>
    <w:rsid w:val="00523F8D"/>
    <w:rsid w:val="005354AF"/>
    <w:rsid w:val="005453F9"/>
    <w:rsid w:val="00550D15"/>
    <w:rsid w:val="00565E09"/>
    <w:rsid w:val="00565E95"/>
    <w:rsid w:val="00567F9E"/>
    <w:rsid w:val="00571043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25218"/>
    <w:rsid w:val="00635993"/>
    <w:rsid w:val="0064655C"/>
    <w:rsid w:val="00661A45"/>
    <w:rsid w:val="00666D8F"/>
    <w:rsid w:val="00674DD5"/>
    <w:rsid w:val="006833EE"/>
    <w:rsid w:val="006850C8"/>
    <w:rsid w:val="006938B0"/>
    <w:rsid w:val="0069542A"/>
    <w:rsid w:val="006965E9"/>
    <w:rsid w:val="006A602D"/>
    <w:rsid w:val="006A6594"/>
    <w:rsid w:val="006B26FC"/>
    <w:rsid w:val="006B2B84"/>
    <w:rsid w:val="006B6769"/>
    <w:rsid w:val="006B79AB"/>
    <w:rsid w:val="006C4597"/>
    <w:rsid w:val="006C75F9"/>
    <w:rsid w:val="006E0693"/>
    <w:rsid w:val="006E3AE2"/>
    <w:rsid w:val="007034B1"/>
    <w:rsid w:val="00714F81"/>
    <w:rsid w:val="00715302"/>
    <w:rsid w:val="00720975"/>
    <w:rsid w:val="00735BDB"/>
    <w:rsid w:val="00757778"/>
    <w:rsid w:val="00781AF7"/>
    <w:rsid w:val="00785204"/>
    <w:rsid w:val="007979FE"/>
    <w:rsid w:val="007A7845"/>
    <w:rsid w:val="007C112B"/>
    <w:rsid w:val="007C42ED"/>
    <w:rsid w:val="007C748E"/>
    <w:rsid w:val="008061E8"/>
    <w:rsid w:val="00816F02"/>
    <w:rsid w:val="008233C0"/>
    <w:rsid w:val="0083255D"/>
    <w:rsid w:val="00834054"/>
    <w:rsid w:val="008341BA"/>
    <w:rsid w:val="00847B0C"/>
    <w:rsid w:val="0086562F"/>
    <w:rsid w:val="008712FB"/>
    <w:rsid w:val="00891118"/>
    <w:rsid w:val="008953AA"/>
    <w:rsid w:val="008A0F72"/>
    <w:rsid w:val="008B6096"/>
    <w:rsid w:val="008C6537"/>
    <w:rsid w:val="008D33A5"/>
    <w:rsid w:val="008F53D2"/>
    <w:rsid w:val="008F7D93"/>
    <w:rsid w:val="00913295"/>
    <w:rsid w:val="00917509"/>
    <w:rsid w:val="00924170"/>
    <w:rsid w:val="0092422B"/>
    <w:rsid w:val="00935233"/>
    <w:rsid w:val="00935C05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D74B8"/>
    <w:rsid w:val="009E4FA5"/>
    <w:rsid w:val="009F7538"/>
    <w:rsid w:val="00A00040"/>
    <w:rsid w:val="00A138E6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5B74"/>
    <w:rsid w:val="00A7181C"/>
    <w:rsid w:val="00A752CE"/>
    <w:rsid w:val="00A86162"/>
    <w:rsid w:val="00AA6856"/>
    <w:rsid w:val="00AB4257"/>
    <w:rsid w:val="00AC34F6"/>
    <w:rsid w:val="00AD1B62"/>
    <w:rsid w:val="00AE081D"/>
    <w:rsid w:val="00AE0973"/>
    <w:rsid w:val="00AE1D8A"/>
    <w:rsid w:val="00AE1FB3"/>
    <w:rsid w:val="00AE258F"/>
    <w:rsid w:val="00AE705F"/>
    <w:rsid w:val="00AF1AF2"/>
    <w:rsid w:val="00AF4A75"/>
    <w:rsid w:val="00B1088A"/>
    <w:rsid w:val="00B127AF"/>
    <w:rsid w:val="00B35F69"/>
    <w:rsid w:val="00B4190F"/>
    <w:rsid w:val="00B47C2D"/>
    <w:rsid w:val="00B5541C"/>
    <w:rsid w:val="00B55548"/>
    <w:rsid w:val="00B9193D"/>
    <w:rsid w:val="00BA1E98"/>
    <w:rsid w:val="00BA2EC4"/>
    <w:rsid w:val="00BB7EC5"/>
    <w:rsid w:val="00BD5AA3"/>
    <w:rsid w:val="00BE59B2"/>
    <w:rsid w:val="00BE7E8C"/>
    <w:rsid w:val="00BF3B7E"/>
    <w:rsid w:val="00BF6A89"/>
    <w:rsid w:val="00C02F04"/>
    <w:rsid w:val="00C10EDB"/>
    <w:rsid w:val="00C1612B"/>
    <w:rsid w:val="00C3579F"/>
    <w:rsid w:val="00C426F8"/>
    <w:rsid w:val="00C52A35"/>
    <w:rsid w:val="00C52EB3"/>
    <w:rsid w:val="00C53335"/>
    <w:rsid w:val="00CA2510"/>
    <w:rsid w:val="00CA397B"/>
    <w:rsid w:val="00CB4A59"/>
    <w:rsid w:val="00CB620F"/>
    <w:rsid w:val="00CB7454"/>
    <w:rsid w:val="00CC268C"/>
    <w:rsid w:val="00CE1751"/>
    <w:rsid w:val="00CE1C7E"/>
    <w:rsid w:val="00CF7ED3"/>
    <w:rsid w:val="00D069AA"/>
    <w:rsid w:val="00D10B73"/>
    <w:rsid w:val="00D12F98"/>
    <w:rsid w:val="00D35023"/>
    <w:rsid w:val="00D35B24"/>
    <w:rsid w:val="00D4277C"/>
    <w:rsid w:val="00D51A63"/>
    <w:rsid w:val="00D579D6"/>
    <w:rsid w:val="00D66048"/>
    <w:rsid w:val="00D70430"/>
    <w:rsid w:val="00D75FAA"/>
    <w:rsid w:val="00D81CEC"/>
    <w:rsid w:val="00DA31D9"/>
    <w:rsid w:val="00DD765C"/>
    <w:rsid w:val="00DE42D9"/>
    <w:rsid w:val="00E15827"/>
    <w:rsid w:val="00E22D51"/>
    <w:rsid w:val="00E25588"/>
    <w:rsid w:val="00E32B69"/>
    <w:rsid w:val="00E43143"/>
    <w:rsid w:val="00E4559D"/>
    <w:rsid w:val="00E52EB0"/>
    <w:rsid w:val="00E5476F"/>
    <w:rsid w:val="00E667AA"/>
    <w:rsid w:val="00E74411"/>
    <w:rsid w:val="00E90DCB"/>
    <w:rsid w:val="00E95A20"/>
    <w:rsid w:val="00EB2B13"/>
    <w:rsid w:val="00EE077E"/>
    <w:rsid w:val="00EF40EE"/>
    <w:rsid w:val="00F04AE4"/>
    <w:rsid w:val="00F067FC"/>
    <w:rsid w:val="00F13F41"/>
    <w:rsid w:val="00F1751A"/>
    <w:rsid w:val="00F31ED1"/>
    <w:rsid w:val="00F425B2"/>
    <w:rsid w:val="00F44E0A"/>
    <w:rsid w:val="00F46E40"/>
    <w:rsid w:val="00F53EA9"/>
    <w:rsid w:val="00F614A5"/>
    <w:rsid w:val="00F623C8"/>
    <w:rsid w:val="00F72A4D"/>
    <w:rsid w:val="00F87C6F"/>
    <w:rsid w:val="00F95391"/>
    <w:rsid w:val="00FA221C"/>
    <w:rsid w:val="00FA4819"/>
    <w:rsid w:val="00FB06C3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6737"/>
    <o:shapelayout v:ext="edit">
      <o:idmap v:ext="edit" data="1"/>
    </o:shapelayout>
  </w:shapeDefaults>
  <w:decimalSymbol w:val="."/>
  <w:listSeparator w:val=","/>
  <w14:docId w14:val="22599558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9</TotalTime>
  <Pages>2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35</cp:revision>
  <cp:lastPrinted>2021-04-23T07:16:00Z</cp:lastPrinted>
  <dcterms:created xsi:type="dcterms:W3CDTF">2020-10-14T09:17:00Z</dcterms:created>
  <dcterms:modified xsi:type="dcterms:W3CDTF">2021-12-08T09:41:00Z</dcterms:modified>
</cp:coreProperties>
</file>